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เรียงข้อมูล</w:t>
      </w:r>
      <w:r>
        <w:t xml:space="preserve"> </w:t>
      </w:r>
      <w:r>
        <w:t xml:space="preserve">1</w:t>
      </w:r>
      <w:r>
        <w:t xml:space="preserve"> </w:t>
      </w:r>
      <w:r>
        <w:t xml:space="preserve">(6.54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เขตรัตน์) สวัสดีครับ นักเรียน พบกันในบทเรียนนี้เรื่องการจัดเรียงข้อมูลนะครับ ในบทเรียนนี้มีจุดประสงค์การเรียนรู้ด้วยการ 2 ข้อครับ ข้อแรกเพื่อให้นักเรียนสามารถอธิบายการ จัดเรียงข้อมูลได้ครับ ข้อที่ 2 นักเรียนสามารถออกแบบขั้นตอนวิธีการจัดเรียงข้อมูลเพื่อ ใช้ในการแก้ปัญหาในชีวิตประจำวันได้ครับ นักเรียนทราบไหมครับ ว่าทำไมเราจึงต้องจัดเรียงข้อมูลเราจัดเรียงข้อมูลไปเพื่ออะไรกันครับ เราจัดเรียงข้อมูลเพื่อ ทำให้เราสามารถค้นหาข้อมูลได้ง่ายขึ้นครับ ข้อมูลในความสวยงามยิ่งขึ้น และสามารถตรวจสอบข้อมูลได้ครับ ในสถานการณ์ชีวิตประจำวันของนักเรียนนักเรียนเคยเจอปัญหา การจัดเรียงข้อมูลในลักษณะนี้ไหมครับ ถ้านักเรียนเจอปัญหาลักษณะนี้นักเรียนจะแก้ปัญหาได้อย่างไรครับ คุณมีวิธีการจัดเรียงหนังสือมาแนะนำนักเรียนให้นักเรียนเรียนรู้กันนะครับ การจัดเรียงคุณครูนะครับ การจัดเรียงแบบเลือก Selection sortนะครับ ก็มีไม่ยุ่งยาก รอนะครับ เรามาเริ่มกันเลยนะครับ ขั้นตอนแรกนะครับ เราต้องค้นหาข้อมูลหนังสือที่มี โดยมีการค้นหาแบบเปรียบเทียบน้อยที่สุดครับ แล้วมาจัดเรียงไว้ในชั้นหนังสือของครูครับ ครูทำการค้นหาเปรียบเทียบแล้วปรากฏว่าหนังสือเล่มนี้นะครับ มีความสูงน้อยที่สุดครับ เราก็มาจัดเรียงไว้ในชั้นหนังสือครับ แล้วทำการค้นหาหนังสือเล่มต่อไปครับ โดยการค้นหาตั้งแต่เล่มแรกครับ เราก็มีการเปรียบเทียบความสูงกันปรากฏว่าเล่มนี้มีความสูงน้อยที่สุดก็มาจัดเรียงไว้ในชั้นหนังสือครับ ทำต่อไปเรื่อย ๆ นะครับ ทำตั้งแต่เล่มแรกนะครับ จนถึงเล่มสุดท้ายเพื่อให้ได้หนังสือเล่มที่มีความสูงน้อยที่สุดครับ ก็คือเล่มนี้ครับ ค้นหาเช่นเดิมครับ หาความสูงที่น้อยที่สุดในกองนะครับนั่นก็คือเล่มนี้นั่นเองนะครับ ครับ ทำการค้นหาข้อมูลไปเรื่อย ๆ ครับ จนกว่าจะได้หนังสือเล่มที่น้อยที่สุดครับ คือเล่มนี้ครับ ครับ เราก็กลับมาหาค้นหาหนังสือในกองครับ เล่ม ที่น้อยที่สุด เลามถัดไปก็คือ ครับ นักเรียนนักเรียนคุ้น ๆ ไหมครับ จะเลี้ยงไว้ในชั้นหนังสือเหมือนเดิมครับ ทำการค้นหาไปเรื่อย ๆ ครับ จนกว่าเราจะค้นหาหนังสือ เล่นต่อไปคือเล่มนี้ครับ ทำการค้นหาไปเรื่อย ๆ ครับ ได้เล่มนี้ครับ จัดเรียงไว้ที่ชั้นหนังสือครับ ทำการค้นหาต่อไปครับ ก็เห็นการเปรียบเทียบได้อย่างชัดเจนยิ่งขึ้นครับ เล่มนี้นะครับ ใกล้สำเร็จแล้วครับ นักเรียน นักเรียนเล่มนี้ก็เปรียบเทียบกันอย่างชัดเจนครับ เหลือ 2 เล่มสุดท้ายก็คือ 2 เล่มนี้นะครับ เปรียบเทียบความสูง เล่มนี้ก็สูงน้อยกว่าทำการจัดเรียงครับ และเล่มสุดท้าย คือหนังสือเล่มนี้ ที่มีความสูงที่สุดครับในชั้นหนังสือของครูครับ สมเด็จครับ การจัดเรียงข้อมูลแบบนี้นะครับ เราก็จะได้การจัดเรียงข้อมูลหนังสือที่มีความสูงน้อยไปหาความสูงน้อยครับ ครูมีความแบบคอมพิวเตอร์แบบนี้อย่างไรบ้างไปชมกันเลยครับ ขั้นตอนแรกในการจัดเรียงข้อมูลจากน้อยไปมากเราต้องพิจารณาก่อนนะครับ ว่าจำนวนข้อมูลทั้งหมดของเรามีทั้งหมดกี่จำนวนในตัวอย่างนู้น ตัวอย่างของครูมีทั้งหมด 20 จำนวนครับ ในขั้นตอนแรกเราจะพิจารณาจำนวนแรกไปจนถึงจำนวนที่ 20 แล้วเลือกเอาจำนวนที่มีค่าน้อยที่สุด มาเขียนในรายการคำตอบครับ ข้ อมูลตัวเลขที่น้อยที่สุด ก็คือหมายเลข 8 ครับ ในรอบที่ 2 เราก็จะพิจารณาหาข้อมูลแรกจนถึงข้อมูลไว้ที่ 19 แล้วพิจารณาบ้านเลขที่มีค่าน้อยที่สุดมาเขียนต่อในในรายการคำตอบครับ และไปต่อในรอบที่ 3เราก็จะพิจารณาข้อมูลตั้งแต่ตัวแรกไปจนถึงตัวที่ 18 ในที่นี้เราก็จะเลือกตัวเลขที่น้อยที่สุด มาเขียนในรายการคำตอบครับ นั่นคือหมายเลข 9 ทำแบบนี้ เรื่อย ๆ จนกว่าจะครบข้อมูลทั้งหมด 20ครับ เราก็จะได้ข้อมูลการจัดเรียงข้อมูลจำนวนตัวเลขจากจำนวนน้อยไปหามากครับ เป็นอย่างไรบ้าง ครับ การจัดเรียงแบบเลือกนี้ไม่ยากเลยใช่ไหมครับ นักเรียนสามารถนำไปใช้ในการแก้ไขปัญหาได้หลากหลายวิธีเรียนนะครับ เช่น การจัดเรียนตัวเลขการจัดเรียงเอกสารหรือการจัดเรียงหนังสือครับ แล้วกลับมาคบกันใหม่ในบทเรียนต่อไปนะ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เรียงข้อมูล 1 (6.54 นาที)</dc:title>
  <dc:creator/>
  <cp:keywords/>
  <dcterms:created xsi:type="dcterms:W3CDTF">2024-03-28T06:57:19Z</dcterms:created>
  <dcterms:modified xsi:type="dcterms:W3CDTF">2024-03-28T06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มีนาคม 2567 เวลา 13.00 น.</vt:lpwstr>
  </property>
  <property fmtid="{D5CDD505-2E9C-101B-9397-08002B2CF9AE}" pid="3" name="subtitle">
    <vt:lpwstr/>
  </property>
</Properties>
</file>